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276dbced6a70b2d31e28e154202a1fa12e04db4"/>
    <w:p>
      <w:pPr>
        <w:pStyle w:val="Heading1"/>
      </w:pPr>
      <w:r>
        <w:t xml:space="preserve">Cover Letter for School Counselor Position in Ghana Accra</w:t>
      </w:r>
    </w:p>
    <w:p>
      <w:pPr>
        <w:pStyle w:val="FirstParagraph"/>
      </w:pPr>
      <w:r>
        <w:t xml:space="preserve">Dear [Hiring Manager's Name],</w:t>
      </w:r>
    </w:p>
    <w:p>
      <w:pPr>
        <w:pStyle w:val="BodyText"/>
      </w:pPr>
      <w:r>
        <w:t xml:space="preserve">I am writing to express my enthusiastic interest in the School Counselor position at [School Name] in Ghana Accra. As a dedicated professional with a deep commitment to supporting the holistic development of students, I am eager to contribute my skills and experience to an institution that values academic excellence, emotional well-being, and community engagement. My background in school counseling, combined with my cultural sensitivity and understanding of the unique challenges faced by students in Ghanaian educational settings, positions me as a strong candidate for this role.</w:t>
      </w:r>
    </w:p>
    <w:p>
      <w:pPr>
        <w:pStyle w:val="BodyText"/>
      </w:pPr>
      <w:r>
        <w:t xml:space="preserve">As a School Counselor, I have always believed that education is not solely about academic achievement but also about fostering resilience, self-awareness, and social responsibility. In my previous roles at [Previous Institution Name], I worked closely with students of diverse backgrounds to address their academic, personal, and career-related needs. My approach emphasizes creating a safe and inclusive environment where students feel empowered to navigate challenges and reach their full potential. I have developed programs that focus on mental health awareness, conflict resolution, and career guidance, all of which align with the mission of [School Name] in Ghana Accra.</w:t>
      </w:r>
    </w:p>
    <w:p>
      <w:pPr>
        <w:pStyle w:val="BodyText"/>
      </w:pPr>
      <w:r>
        <w:t xml:space="preserve">Ghana Accra is a vibrant city with a rich cultural heritage and a rapidly evolving educational landscape. As a School Counselor in this dynamic environment, I understand the importance of adapting strategies to meet the specific needs of students and their families. The unique socio-economic factors, cultural diversity, and educational challenges in Accra require counselors who are not only empathetic but also proactive in addressing systemic barriers. My experience working with marginalized communities and my ability to communicate effectively across cultural lines have prepared me to make meaningful contributions to your institution.</w:t>
      </w:r>
    </w:p>
    <w:p>
      <w:pPr>
        <w:pStyle w:val="BodyText"/>
      </w:pPr>
      <w:r>
        <w:t xml:space="preserve">One of my core strengths as a School Counselor is my ability to build trust and rapport with students, parents, and educators. I believe that collaboration is key to creating a supportive school community. In Ghana Accra, where family and community ties are deeply rooted in the educational process, I have learned the value of engaging stakeholders through regular meetings, workshops, and open-door policies. For example, at [Previous Institution], I organized a series of parent-teacher sessions that focused on mental health and academic support strategies. These initiatives not only strengthened relationships but also led to improved student outcomes and greater parental involvement.</w:t>
      </w:r>
    </w:p>
    <w:p>
      <w:pPr>
        <w:pStyle w:val="BodyText"/>
      </w:pPr>
      <w:r>
        <w:t xml:space="preserve">In addition to my hands-on experience, I hold a Master’s degree in Counseling Psychology from [University Name] and have completed specialized training in trauma-informed practices, cultural competency, and adolescent development. These qualifications have equipped me with evidence-based strategies to address the complex needs of students in Ghanaian schools. I am particularly passionate about supporting students who may face challenges such as poverty, gender inequality, or access to resources. My goal is to ensure that every student feels seen, heard, and supported in their journey toward success.</w:t>
      </w:r>
    </w:p>
    <w:p>
      <w:pPr>
        <w:pStyle w:val="BodyText"/>
      </w:pPr>
      <w:r>
        <w:t xml:space="preserve">Working as a School Counselor in Ghana Accra would allow me to combine my professional expertise with my personal commitment to making a difference. I am inspired by the mission of [School Name] to cultivate well-rounded individuals who can contribute positively to society. I am particularly drawn to your emphasis on [specific school value or initiative, e.g., "community service," "academic innovation," or "student empowerment"], as these align with my own philosophy of education and counseling. I am eager to bring my skills in individual and group counseling, career planning, and crisis intervention to support the growth of your students.</w:t>
      </w:r>
    </w:p>
    <w:p>
      <w:pPr>
        <w:pStyle w:val="BodyText"/>
      </w:pPr>
      <w:r>
        <w:t xml:space="preserve">I am also keenly aware of the importance of cultural humility in school counseling. In Ghana Accra, where traditional values intersect with modern challenges, it is essential for counselors to balance respect for local customs with innovative approaches to student development. My time spent working in multicultural settings has taught me the importance of being adaptable and responsive to the needs of diverse populations. I am confident that my ability to navigate cultural nuances will enable me to connect effectively with students and their families, fostering a sense of belonging and trust.</w:t>
      </w:r>
    </w:p>
    <w:p>
      <w:pPr>
        <w:pStyle w:val="BodyText"/>
      </w:pPr>
      <w:r>
        <w:t xml:space="preserve">Furthermore, I am committed to continuous learning and professional growth. I regularly attend workshops, seminars, and training sessions to stay updated on best practices in school counseling. In Ghana Accra, where the educational system is evolving rapidly, staying informed about emerging trends and research is crucial. I am particularly interested in exploring ways to integrate technology into counseling services, such as using digital platforms for mental health support or career guidance tools tailored to the local context.</w:t>
      </w:r>
    </w:p>
    <w:p>
      <w:pPr>
        <w:pStyle w:val="BodyText"/>
      </w:pPr>
      <w:r>
        <w:t xml:space="preserve">In conclusion, I am excited about the opportunity to join [School Name] as a School Counselor in Ghana Accra. My passion for education, combined with my experience in counseling and cultural awareness, makes me well-suited to contribute to your institution’s mission. I am confident that my dedication to student well-being and my ability to foster inclusive, supportive environments will make a positive impact on the lives of your students. Thank you for considering my application. I would welcome the chance to discuss how I can contribute to the continued success of [School Name] in Accra.</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Ghana Accra</dc:title>
  <dc:creator/>
  <cp:keywords/>
  <dcterms:created xsi:type="dcterms:W3CDTF">2026-07-23T20:29:55Z</dcterms:created>
  <dcterms:modified xsi:type="dcterms:W3CDTF">2026-07-23T20:29:55Z</dcterms:modified>
</cp:coreProperties>
</file>

<file path=docProps/custom.xml><?xml version="1.0" encoding="utf-8"?>
<Properties xmlns="http://schemas.openxmlformats.org/officeDocument/2006/custom-properties" xmlns:vt="http://schemas.openxmlformats.org/officeDocument/2006/docPropsVTypes"/>
</file>